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A2262" w:rsidRPr="00515E41" w:rsidRDefault="000A2262" w:rsidP="000A2262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515E41">
        <w:rPr>
          <w:rFonts w:ascii="Times New Roman" w:hAnsi="Times New Roman"/>
          <w:b/>
          <w:bCs/>
          <w:sz w:val="24"/>
          <w:szCs w:val="24"/>
        </w:rPr>
        <w:t>Plagiarism Declaration Form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515E41" w:rsidRDefault="000A2262" w:rsidP="00515E41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515E41">
        <w:rPr>
          <w:rFonts w:ascii="Times New Roman" w:hAnsi="Times New Roman"/>
          <w:b/>
          <w:bCs/>
          <w:sz w:val="24"/>
          <w:szCs w:val="24"/>
          <w:u w:val="single"/>
        </w:rPr>
        <w:t>PLAGIARISM DECLARATION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I, the undersigned: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Full Name</w:t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Place/Date of Birth</w:t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Identity Number</w:t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Address</w:t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Phone Number/Cell Phone</w:t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Institution</w:t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="00515E41">
        <w:rPr>
          <w:rFonts w:ascii="Times New Roman" w:hAnsi="Times New Roman"/>
          <w:sz w:val="24"/>
          <w:szCs w:val="24"/>
        </w:rPr>
        <w:tab/>
      </w:r>
      <w:r w:rsidRPr="000A2262">
        <w:rPr>
          <w:rFonts w:ascii="Times New Roman" w:hAnsi="Times New Roman"/>
          <w:sz w:val="24"/>
          <w:szCs w:val="24"/>
        </w:rPr>
        <w:t xml:space="preserve">: 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Hereby declare that the title of the journal manuscript below ………………………………………………………………………………………………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is indeed free from plagiarism and is my own work. If this statement is later proven untrue, I am willing to accept sanctions in accordance with the applicable regulations.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This declaration letter is made in good faith to be used as needed.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City, Date, Month, Year.</w:t>
      </w: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The Declarant</w:t>
      </w:r>
    </w:p>
    <w:p w:rsid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15E41" w:rsidRPr="000A2262" w:rsidRDefault="00515E41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A2262" w:rsidRPr="000A226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Signature and Stamp of 6000 Rupiah</w:t>
      </w:r>
    </w:p>
    <w:p w:rsidR="000A2262" w:rsidRPr="00B75EE2" w:rsidRDefault="000A2262" w:rsidP="000A226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A2262">
        <w:rPr>
          <w:rFonts w:ascii="Times New Roman" w:hAnsi="Times New Roman"/>
          <w:sz w:val="24"/>
          <w:szCs w:val="24"/>
        </w:rPr>
        <w:t>(Clear Name of the First Researcher)</w:t>
      </w:r>
    </w:p>
    <w:p w:rsidR="005A12B4" w:rsidRDefault="005A12B4"/>
    <w:sectPr w:rsidR="005A12B4" w:rsidSect="00F16C68">
      <w:pgSz w:w="11907" w:h="16840" w:code="9"/>
      <w:pgMar w:top="1440" w:right="1418" w:bottom="1440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DY1srQ0NLMwNDFS0lEKTi0uzszPAykwrAUAlWU67SwAAAA="/>
  </w:docVars>
  <w:rsids>
    <w:rsidRoot w:val="00193D99"/>
    <w:rsid w:val="0000683D"/>
    <w:rsid w:val="000135DF"/>
    <w:rsid w:val="000A2262"/>
    <w:rsid w:val="00143BA0"/>
    <w:rsid w:val="00193D99"/>
    <w:rsid w:val="002B7184"/>
    <w:rsid w:val="003A7A03"/>
    <w:rsid w:val="00515E41"/>
    <w:rsid w:val="00560341"/>
    <w:rsid w:val="005A12B4"/>
    <w:rsid w:val="005A72CC"/>
    <w:rsid w:val="006C3FBC"/>
    <w:rsid w:val="008B01A1"/>
    <w:rsid w:val="00DF300E"/>
    <w:rsid w:val="00E035AA"/>
    <w:rsid w:val="00F06FA0"/>
    <w:rsid w:val="00F16C68"/>
    <w:rsid w:val="00F2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15EFEA"/>
  <w14:defaultImageDpi w14:val="300"/>
  <w15:chartTrackingRefBased/>
  <w15:docId w15:val="{B62D327B-0198-42BA-A79E-DF5896F6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D99"/>
    <w:pPr>
      <w:spacing w:after="200" w:line="276" w:lineRule="auto"/>
    </w:pPr>
    <w:rPr>
      <w:rFonts w:ascii="Book Antiqua" w:eastAsia="Cambria" w:hAnsi="Book Antiqua"/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hGila</dc:creator>
  <cp:keywords/>
  <dc:description/>
  <cp:lastModifiedBy>amin basuki</cp:lastModifiedBy>
  <cp:revision>3</cp:revision>
  <dcterms:created xsi:type="dcterms:W3CDTF">2023-09-10T07:15:00Z</dcterms:created>
  <dcterms:modified xsi:type="dcterms:W3CDTF">2023-09-10T07:22:00Z</dcterms:modified>
</cp:coreProperties>
</file>